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5C4A" w14:textId="301C9CAE" w:rsidR="00395658" w:rsidRDefault="004B7F2E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STRUČNI</w:t>
      </w:r>
      <w:r w:rsidR="00395658"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 PRIJEDIPLOMSKI STUDIJ </w:t>
      </w:r>
      <w:r>
        <w:rPr>
          <w:rFonts w:ascii="Arial Narrow" w:hAnsi="Arial Narrow" w:cs="Tahoma"/>
          <w:b/>
          <w:bCs/>
          <w:color w:val="444444"/>
          <w:sz w:val="32"/>
          <w:szCs w:val="32"/>
        </w:rPr>
        <w:t>GRAĐEVINARSTVO</w:t>
      </w:r>
    </w:p>
    <w:p w14:paraId="0F8B814B" w14:textId="2703535D" w:rsidR="008D709A" w:rsidRPr="008D709A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RASPORED STUDENATA PO </w:t>
      </w:r>
      <w:r w:rsidR="00EF540D">
        <w:rPr>
          <w:rFonts w:ascii="Arial Narrow" w:hAnsi="Arial Narrow" w:cs="Tahoma"/>
          <w:b/>
          <w:bCs/>
          <w:color w:val="444444"/>
          <w:sz w:val="32"/>
          <w:szCs w:val="32"/>
        </w:rPr>
        <w:t>PREDMETIMA</w:t>
      </w:r>
    </w:p>
    <w:p w14:paraId="3E277E17" w14:textId="77777777" w:rsidR="008D709A" w:rsidRDefault="008D709A" w:rsidP="008D709A">
      <w:pPr>
        <w:jc w:val="center"/>
        <w:rPr>
          <w:rFonts w:ascii="Arial Narrow" w:hAnsi="Arial Narrow" w:cs="Tahoma"/>
          <w:b/>
          <w:bCs/>
          <w:color w:val="444444"/>
        </w:rPr>
      </w:pPr>
    </w:p>
    <w:p w14:paraId="2572FEF2" w14:textId="7B27916F" w:rsidR="008D709A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na </w:t>
      </w:r>
      <w:r w:rsidR="00B753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3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. sjednic</w:t>
      </w:r>
      <w:r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i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 </w:t>
      </w:r>
      <w:r w:rsidR="00132E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Odbora za </w:t>
      </w:r>
      <w:r w:rsidR="00ED42D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završne i diplomske ispit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, 7. veljače 2023. godine, </w:t>
      </w: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usvojen je sljedeći raspored studenata po </w:t>
      </w:r>
      <w:r w:rsidR="00EF540D">
        <w:rPr>
          <w:rFonts w:ascii="Arial Narrow" w:hAnsi="Arial Narrow" w:cs="Tahoma"/>
          <w:color w:val="444444"/>
          <w:sz w:val="28"/>
          <w:szCs w:val="28"/>
        </w:rPr>
        <w:t>predmetima</w:t>
      </w:r>
      <w:r w:rsidRPr="00395658">
        <w:rPr>
          <w:rFonts w:ascii="Arial Narrow" w:hAnsi="Arial Narrow" w:cs="Tahoma"/>
          <w:color w:val="444444"/>
          <w:sz w:val="28"/>
          <w:szCs w:val="28"/>
        </w:rPr>
        <w:t>:</w:t>
      </w:r>
      <w:r w:rsidR="008D709A" w:rsidRPr="00395658">
        <w:rPr>
          <w:rFonts w:ascii="Arial Narrow" w:hAnsi="Arial Narrow" w:cs="Tahoma"/>
          <w:color w:val="444444"/>
          <w:sz w:val="28"/>
          <w:szCs w:val="28"/>
        </w:rPr>
        <w:t xml:space="preserve"> </w:t>
      </w:r>
    </w:p>
    <w:p w14:paraId="794BDFA1" w14:textId="77777777" w:rsidR="00395658" w:rsidRPr="00395658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5"/>
        <w:gridCol w:w="2284"/>
        <w:gridCol w:w="1954"/>
        <w:gridCol w:w="3389"/>
      </w:tblGrid>
      <w:tr w:rsidR="00AD4A8F" w:rsidRPr="00AD4A8F" w14:paraId="2A90337B" w14:textId="77777777" w:rsidTr="00AD4A8F">
        <w:trPr>
          <w:trHeight w:val="660"/>
        </w:trPr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E1677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JMBAG</w:t>
            </w:r>
          </w:p>
        </w:tc>
        <w:tc>
          <w:tcPr>
            <w:tcW w:w="126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0BB4D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Ime i prezime studenta</w:t>
            </w:r>
          </w:p>
        </w:tc>
        <w:tc>
          <w:tcPr>
            <w:tcW w:w="1078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E84A4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b/>
                <w:bCs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b/>
                <w:bCs/>
                <w:sz w:val="22"/>
                <w:szCs w:val="22"/>
              </w:rPr>
              <w:t>Težinski prosjek</w:t>
            </w:r>
          </w:p>
        </w:tc>
        <w:tc>
          <w:tcPr>
            <w:tcW w:w="187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3513B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Dodijeljen predmet</w:t>
            </w:r>
          </w:p>
        </w:tc>
      </w:tr>
      <w:tr w:rsidR="00AD4A8F" w:rsidRPr="00AD4A8F" w14:paraId="7DA35A54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913B08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65080147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670EE5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Josip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kmadžić</w:t>
            </w:r>
            <w:proofErr w:type="spellEnd"/>
          </w:p>
        </w:tc>
        <w:tc>
          <w:tcPr>
            <w:tcW w:w="1078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B32C5A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75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BB9454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gradarstvo i završni radovi</w:t>
            </w:r>
          </w:p>
        </w:tc>
      </w:tr>
      <w:tr w:rsidR="00AD4A8F" w:rsidRPr="00AD4A8F" w14:paraId="6615F62D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48C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561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6C6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Leon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ipura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0E74F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64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6974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AD4A8F" w:rsidRPr="00AD4A8F" w14:paraId="7AA1F9CF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391FA7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806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24239BD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ristijan Dubravac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1ADDC68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6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5ED45F8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i strojevi za građenje</w:t>
            </w:r>
          </w:p>
        </w:tc>
      </w:tr>
      <w:tr w:rsidR="00AD4A8F" w:rsidRPr="00AD4A8F" w14:paraId="19BE1BA0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6C4F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035202468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CF78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osip Tom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FEDFB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44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9A9A5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AD4A8F" w:rsidRPr="00AD4A8F" w14:paraId="169DADA9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D368631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075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C6E111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tej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Rajič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B505CB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6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AAC149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gradarstvo i završni radovi</w:t>
            </w:r>
          </w:p>
        </w:tc>
      </w:tr>
      <w:tr w:rsidR="00AD4A8F" w:rsidRPr="00AD4A8F" w14:paraId="21B8D8BA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BDB9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067547555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4670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ora Škor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26232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35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DF765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I</w:t>
            </w:r>
          </w:p>
        </w:tc>
      </w:tr>
      <w:tr w:rsidR="00AD4A8F" w:rsidRPr="00AD4A8F" w14:paraId="58CD3433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B5F14F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848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9B30BF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rin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lo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4DEAEDE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20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DE72D99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</w:t>
            </w:r>
          </w:p>
        </w:tc>
      </w:tr>
      <w:tr w:rsidR="00AD4A8F" w:rsidRPr="00AD4A8F" w14:paraId="5C901FA8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87ED7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19499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D0A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Katarina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elečev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5D21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18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1A47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stalacije u visokogradnji</w:t>
            </w:r>
          </w:p>
        </w:tc>
      </w:tr>
      <w:tr w:rsidR="00AD4A8F" w:rsidRPr="00AD4A8F" w14:paraId="037BB13C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01B5E7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0972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5043E1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ora Bab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ECFEFE6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14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A330CB8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nje i održavanje cesta</w:t>
            </w:r>
          </w:p>
        </w:tc>
      </w:tr>
      <w:tr w:rsidR="00AD4A8F" w:rsidRPr="00AD4A8F" w14:paraId="4F3F754D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AFBB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697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7D98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tej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mrov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FCF8E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13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A3C1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</w:t>
            </w:r>
          </w:p>
        </w:tc>
      </w:tr>
      <w:tr w:rsidR="00AD4A8F" w:rsidRPr="00AD4A8F" w14:paraId="15A5B397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083E0F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494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E5B434B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leksandra Bošnjak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E3177FA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02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AD482A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AD4A8F" w:rsidRPr="00AD4A8F" w14:paraId="7520E937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56B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772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56592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Fran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Šalavarda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5E65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3,00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FFFB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I</w:t>
            </w:r>
          </w:p>
        </w:tc>
      </w:tr>
      <w:tr w:rsidR="00AD4A8F" w:rsidRPr="00AD4A8F" w14:paraId="6DAA7643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A9FD181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08516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034F258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edran Kelava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41E172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97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C72DD8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AD4A8F" w:rsidRPr="00AD4A8F" w14:paraId="3C7BD335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D4D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182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F02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Kata Tom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F7C3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96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BF8FE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inski materijali</w:t>
            </w:r>
          </w:p>
        </w:tc>
      </w:tr>
      <w:tr w:rsidR="00AD4A8F" w:rsidRPr="00AD4A8F" w14:paraId="1EA40477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5627529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452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35AF1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Luka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dmorek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8ACF4F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7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B3FEE41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</w:t>
            </w:r>
          </w:p>
        </w:tc>
      </w:tr>
      <w:tr w:rsidR="00AD4A8F" w:rsidRPr="00AD4A8F" w14:paraId="5E063C9F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FC5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986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C1E1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Ivona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eš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A8689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3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8021F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AD4A8F" w:rsidRPr="00AD4A8F" w14:paraId="2F8032D4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050860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18374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330527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ej Tom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C5962A3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3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C29ED45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stalacije u visokogradnji</w:t>
            </w:r>
          </w:p>
        </w:tc>
      </w:tr>
      <w:tr w:rsidR="00AD4A8F" w:rsidRPr="00AD4A8F" w14:paraId="160E419B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AC2C9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268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75B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Nikolaj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ndar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36EAE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2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9DF7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AD4A8F" w:rsidRPr="00AD4A8F" w14:paraId="3BA36BD7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BF7907B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799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6E88DD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anna Ćurkov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855961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2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0C2C8F0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aulika i hidrologija</w:t>
            </w:r>
          </w:p>
        </w:tc>
      </w:tr>
      <w:tr w:rsidR="00AD4A8F" w:rsidRPr="00AD4A8F" w14:paraId="640824F3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E9FB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52205164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8F19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a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ubalov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ED0E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80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7DD78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 i temeljenje</w:t>
            </w:r>
          </w:p>
        </w:tc>
      </w:tr>
      <w:tr w:rsidR="00AD4A8F" w:rsidRPr="00AD4A8F" w14:paraId="686C62A0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77E6EBF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2363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6B618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rvoje Hran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88CD6A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76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D3D016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nje i održavanje cesta</w:t>
            </w:r>
          </w:p>
        </w:tc>
      </w:tr>
      <w:tr w:rsidR="00AD4A8F" w:rsidRPr="00AD4A8F" w14:paraId="563662F9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7E86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8101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B1D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Nikola Petr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A8A4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76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E963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 i temeljenje</w:t>
            </w:r>
          </w:p>
        </w:tc>
      </w:tr>
      <w:tr w:rsidR="00AD4A8F" w:rsidRPr="00AD4A8F" w14:paraId="71B7E04B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F7FC8DD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220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449C16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dela </w:t>
            </w:r>
            <w:proofErr w:type="spellStart"/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ilekić</w:t>
            </w:r>
            <w:proofErr w:type="spellEnd"/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8D03F3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75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8DD6D5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AD4A8F" w:rsidRPr="00AD4A8F" w14:paraId="4E26D9ED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809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079074913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6864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tina Ivankov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F9301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70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75C91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kanalizacija</w:t>
            </w:r>
          </w:p>
        </w:tc>
      </w:tr>
      <w:tr w:rsidR="00AD4A8F" w:rsidRPr="00AD4A8F" w14:paraId="13D7C665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3833C3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8052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AA62D3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ko Pav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F9E05C1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62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C4F936D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inski materijali</w:t>
            </w:r>
          </w:p>
        </w:tc>
      </w:tr>
      <w:tr w:rsidR="00AD4A8F" w:rsidRPr="00AD4A8F" w14:paraId="44D4962F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2C5AA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11138129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5F4B5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Željka Vinković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99774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61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3EC7F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</w:t>
            </w:r>
          </w:p>
        </w:tc>
      </w:tr>
      <w:tr w:rsidR="00AD4A8F" w:rsidRPr="00AD4A8F" w14:paraId="2A969F2F" w14:textId="77777777" w:rsidTr="00AD4A8F">
        <w:trPr>
          <w:trHeight w:val="330"/>
        </w:trPr>
        <w:tc>
          <w:tcPr>
            <w:tcW w:w="79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D9D9D9" w:fill="D9D9D9"/>
            <w:noWrap/>
            <w:vAlign w:val="center"/>
            <w:hideMark/>
          </w:tcPr>
          <w:p w14:paraId="2A925EF2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1140</w:t>
            </w:r>
          </w:p>
        </w:tc>
        <w:tc>
          <w:tcPr>
            <w:tcW w:w="1260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512389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avid Soldo</w:t>
            </w:r>
          </w:p>
        </w:tc>
        <w:tc>
          <w:tcPr>
            <w:tcW w:w="1078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CD0C65" w14:textId="77777777" w:rsidR="00AD4A8F" w:rsidRPr="00AD4A8F" w:rsidRDefault="00AD4A8F" w:rsidP="00AD4A8F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2,50</w:t>
            </w:r>
          </w:p>
        </w:tc>
        <w:tc>
          <w:tcPr>
            <w:tcW w:w="1870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8615F6C" w14:textId="77777777" w:rsidR="00AD4A8F" w:rsidRPr="00AD4A8F" w:rsidRDefault="00AD4A8F" w:rsidP="00AD4A8F">
            <w:pPr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AD4A8F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odogradnje</w:t>
            </w:r>
          </w:p>
        </w:tc>
      </w:tr>
    </w:tbl>
    <w:p w14:paraId="4D871904" w14:textId="77777777" w:rsidR="00395658" w:rsidRPr="008D709A" w:rsidRDefault="00395658" w:rsidP="008D709A">
      <w:pPr>
        <w:rPr>
          <w:rFonts w:ascii="Arial Narrow" w:hAnsi="Arial Narrow" w:cs="Tahoma"/>
          <w:color w:val="444444"/>
        </w:rPr>
      </w:pPr>
    </w:p>
    <w:sectPr w:rsidR="00395658" w:rsidRPr="008D709A" w:rsidSect="00132E44">
      <w:headerReference w:type="default" r:id="rId7"/>
      <w:footerReference w:type="default" r:id="rId8"/>
      <w:pgSz w:w="11906" w:h="16838"/>
      <w:pgMar w:top="1417" w:right="1417" w:bottom="1417" w:left="1417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16A42" w14:textId="77777777" w:rsidR="002A1571" w:rsidRDefault="002A1571" w:rsidP="008D709A">
      <w:r>
        <w:separator/>
      </w:r>
    </w:p>
  </w:endnote>
  <w:endnote w:type="continuationSeparator" w:id="0">
    <w:p w14:paraId="35E64A04" w14:textId="77777777" w:rsidR="002A1571" w:rsidRDefault="002A1571" w:rsidP="008D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3A539" w14:textId="77777777" w:rsidR="008D709A" w:rsidRPr="009316D8" w:rsidRDefault="008D709A" w:rsidP="008D709A">
    <w:pPr>
      <w:pStyle w:val="Footer"/>
      <w:tabs>
        <w:tab w:val="left" w:pos="1590"/>
        <w:tab w:val="right" w:pos="9000"/>
      </w:tabs>
      <w:rPr>
        <w:u w:val="single"/>
      </w:rPr>
    </w:pPr>
    <w:r w:rsidRPr="009316D8">
      <w:rPr>
        <w:u w:val="single"/>
      </w:rPr>
      <w:tab/>
    </w:r>
    <w:r>
      <w:rPr>
        <w:u w:val="single"/>
      </w:rPr>
      <w:tab/>
    </w:r>
    <w:r w:rsidRPr="009316D8">
      <w:rPr>
        <w:u w:val="single"/>
      </w:rPr>
      <w:tab/>
    </w:r>
  </w:p>
  <w:p w14:paraId="2A665D91" w14:textId="77777777" w:rsidR="008D709A" w:rsidRPr="008D709A" w:rsidRDefault="008D709A" w:rsidP="008D709A">
    <w:pPr>
      <w:pStyle w:val="Footer"/>
      <w:tabs>
        <w:tab w:val="left" w:pos="1560"/>
        <w:tab w:val="left" w:pos="5835"/>
        <w:tab w:val="left" w:pos="8040"/>
        <w:tab w:val="right" w:pos="9000"/>
      </w:tabs>
      <w:rPr>
        <w:rFonts w:ascii="Arial Narrow" w:hAnsi="Arial Narrow"/>
      </w:rPr>
    </w:pPr>
    <w:r w:rsidRPr="009316D8">
      <w:tab/>
    </w:r>
    <w:r>
      <w:tab/>
    </w:r>
    <w:r w:rsidRPr="009316D8">
      <w:tab/>
    </w:r>
    <w:r>
      <w:tab/>
    </w:r>
    <w:r w:rsidRPr="008D709A">
      <w:rPr>
        <w:rFonts w:ascii="Arial Narrow" w:hAnsi="Arial Narrow"/>
      </w:rPr>
      <w:tab/>
    </w:r>
    <w:r w:rsidRPr="008D709A">
      <w:rPr>
        <w:rStyle w:val="PageNumber"/>
        <w:rFonts w:ascii="Arial Narrow" w:hAnsi="Arial Narrow"/>
        <w:sz w:val="22"/>
        <w:szCs w:val="22"/>
      </w:rPr>
      <w:fldChar w:fldCharType="begin"/>
    </w:r>
    <w:r w:rsidRPr="008D709A">
      <w:rPr>
        <w:rStyle w:val="PageNumber"/>
        <w:rFonts w:ascii="Arial Narrow" w:hAnsi="Arial Narrow"/>
        <w:sz w:val="22"/>
        <w:szCs w:val="22"/>
      </w:rPr>
      <w:instrText xml:space="preserve"> PAGE </w:instrText>
    </w:r>
    <w:r w:rsidRPr="008D709A">
      <w:rPr>
        <w:rStyle w:val="PageNumber"/>
        <w:rFonts w:ascii="Arial Narrow" w:hAnsi="Arial Narrow"/>
        <w:sz w:val="22"/>
        <w:szCs w:val="22"/>
      </w:rPr>
      <w:fldChar w:fldCharType="separate"/>
    </w:r>
    <w:r w:rsidRPr="008D709A">
      <w:rPr>
        <w:rStyle w:val="PageNumber"/>
        <w:rFonts w:ascii="Arial Narrow" w:hAnsi="Arial Narrow"/>
        <w:sz w:val="22"/>
        <w:szCs w:val="22"/>
      </w:rPr>
      <w:t>1</w:t>
    </w:r>
    <w:r w:rsidRPr="008D709A">
      <w:rPr>
        <w:rStyle w:val="PageNumber"/>
        <w:rFonts w:ascii="Arial Narrow" w:hAnsi="Arial Narrow"/>
        <w:sz w:val="22"/>
        <w:szCs w:val="22"/>
      </w:rPr>
      <w:fldChar w:fldCharType="end"/>
    </w:r>
    <w:r w:rsidRPr="008D709A">
      <w:rPr>
        <w:rFonts w:ascii="Arial Narrow" w:hAnsi="Arial Narrow"/>
      </w:rPr>
      <w:tab/>
    </w:r>
  </w:p>
  <w:p w14:paraId="311CCA9E" w14:textId="77777777" w:rsidR="008D709A" w:rsidRDefault="008D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526C0" w14:textId="77777777" w:rsidR="002A1571" w:rsidRDefault="002A1571" w:rsidP="008D709A">
      <w:r>
        <w:separator/>
      </w:r>
    </w:p>
  </w:footnote>
  <w:footnote w:type="continuationSeparator" w:id="0">
    <w:p w14:paraId="5106C0FA" w14:textId="77777777" w:rsidR="002A1571" w:rsidRDefault="002A1571" w:rsidP="008D7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1886" w14:textId="77777777" w:rsidR="008D709A" w:rsidRPr="00605F89" w:rsidRDefault="008D709A" w:rsidP="008D709A">
    <w:pPr>
      <w:pStyle w:val="Zaglavlje"/>
    </w:pPr>
    <w:r>
      <w:drawing>
        <wp:anchor distT="0" distB="0" distL="114300" distR="114300" simplePos="0" relativeHeight="251659264" behindDoc="1" locked="0" layoutInCell="1" allowOverlap="1" wp14:anchorId="61A2B58F" wp14:editId="3A1C1A19">
          <wp:simplePos x="0" y="0"/>
          <wp:positionH relativeFrom="column">
            <wp:posOffset>4055110</wp:posOffset>
          </wp:positionH>
          <wp:positionV relativeFrom="paragraph">
            <wp:posOffset>-68580</wp:posOffset>
          </wp:positionV>
          <wp:extent cx="1654810" cy="59055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618"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6322012E" wp14:editId="2A942238">
          <wp:simplePos x="0" y="0"/>
          <wp:positionH relativeFrom="column">
            <wp:posOffset>-23495</wp:posOffset>
          </wp:positionH>
          <wp:positionV relativeFrom="paragraph">
            <wp:posOffset>-49530</wp:posOffset>
          </wp:positionV>
          <wp:extent cx="2857500" cy="523875"/>
          <wp:effectExtent l="0" t="0" r="0" b="0"/>
          <wp:wrapNone/>
          <wp:docPr id="2" name="Picture 3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23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Pr="00605F89">
      <w:tab/>
    </w:r>
  </w:p>
  <w:p w14:paraId="6CB68B2B" w14:textId="77777777" w:rsidR="008D709A" w:rsidRDefault="008D709A" w:rsidP="008D709A">
    <w:pPr>
      <w:pStyle w:val="Zaglavlje"/>
      <w:rPr>
        <w:lang w:val="en-US"/>
      </w:rPr>
    </w:pPr>
    <w:r w:rsidRPr="00605F89">
      <w:rPr>
        <w:lang w:val="en-US"/>
      </w:rPr>
      <w:tab/>
    </w:r>
  </w:p>
  <w:p w14:paraId="3205DD32" w14:textId="77777777" w:rsidR="008D709A" w:rsidRPr="006024F8" w:rsidRDefault="008D709A" w:rsidP="008D709A">
    <w:pPr>
      <w:pStyle w:val="Zaglavlje"/>
      <w:rPr>
        <w:sz w:val="16"/>
        <w:szCs w:val="16"/>
      </w:rPr>
    </w:pPr>
    <w:r w:rsidRPr="006024F8">
      <w:rPr>
        <w:sz w:val="16"/>
        <w:szCs w:val="16"/>
        <w:lang w:val="en-US"/>
      </w:rPr>
      <w:tab/>
    </w:r>
  </w:p>
  <w:p w14:paraId="26038249" w14:textId="77777777" w:rsidR="008D709A" w:rsidRPr="00E04995" w:rsidRDefault="008D709A" w:rsidP="008D709A">
    <w:pPr>
      <w:pStyle w:val="Header"/>
      <w:tabs>
        <w:tab w:val="right" w:pos="9000"/>
      </w:tabs>
      <w:rPr>
        <w:sz w:val="10"/>
        <w:u w:val="single"/>
      </w:rPr>
    </w:pPr>
    <w:r w:rsidRPr="00E04995">
      <w:rPr>
        <w:sz w:val="10"/>
        <w:u w:val="single"/>
      </w:rPr>
      <w:tab/>
    </w:r>
    <w:r w:rsidRPr="00E04995">
      <w:rPr>
        <w:sz w:val="10"/>
        <w:u w:val="single"/>
      </w:rPr>
      <w:tab/>
    </w:r>
  </w:p>
  <w:p w14:paraId="6FA9EA0E" w14:textId="77777777" w:rsidR="008D709A" w:rsidRPr="00E32F2C" w:rsidRDefault="008D709A" w:rsidP="008D7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0C"/>
    <w:multiLevelType w:val="hybridMultilevel"/>
    <w:tmpl w:val="090433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32091"/>
    <w:multiLevelType w:val="hybridMultilevel"/>
    <w:tmpl w:val="DB68BE32"/>
    <w:lvl w:ilvl="0" w:tplc="7FAC48B6">
      <w:start w:val="1"/>
      <w:numFmt w:val="decimal"/>
      <w:lvlText w:val="%1."/>
      <w:lvlJc w:val="left"/>
      <w:pPr>
        <w:ind w:left="360" w:hanging="360"/>
      </w:pPr>
      <w:rPr>
        <w:rFonts w:cs="Tahoma" w:hint="default"/>
        <w:color w:val="444444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F4528"/>
    <w:multiLevelType w:val="hybridMultilevel"/>
    <w:tmpl w:val="A1420C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86724"/>
    <w:multiLevelType w:val="hybridMultilevel"/>
    <w:tmpl w:val="6DB8B382"/>
    <w:lvl w:ilvl="0" w:tplc="ADD089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20051"/>
    <w:multiLevelType w:val="hybridMultilevel"/>
    <w:tmpl w:val="9AE4B3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DA7"/>
    <w:multiLevelType w:val="hybridMultilevel"/>
    <w:tmpl w:val="07BE8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C5D3D"/>
    <w:multiLevelType w:val="hybridMultilevel"/>
    <w:tmpl w:val="2EC242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97C5A"/>
    <w:multiLevelType w:val="hybridMultilevel"/>
    <w:tmpl w:val="E1E006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A6A2B"/>
    <w:multiLevelType w:val="hybridMultilevel"/>
    <w:tmpl w:val="2EA25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176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0992192">
    <w:abstractNumId w:val="7"/>
  </w:num>
  <w:num w:numId="3" w16cid:durableId="1941528911">
    <w:abstractNumId w:val="3"/>
  </w:num>
  <w:num w:numId="4" w16cid:durableId="733939718">
    <w:abstractNumId w:val="5"/>
  </w:num>
  <w:num w:numId="5" w16cid:durableId="1569225731">
    <w:abstractNumId w:val="2"/>
  </w:num>
  <w:num w:numId="6" w16cid:durableId="968824105">
    <w:abstractNumId w:val="0"/>
  </w:num>
  <w:num w:numId="7" w16cid:durableId="471673796">
    <w:abstractNumId w:val="1"/>
  </w:num>
  <w:num w:numId="8" w16cid:durableId="80181331">
    <w:abstractNumId w:val="4"/>
  </w:num>
  <w:num w:numId="9" w16cid:durableId="1938708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2sjQ0t7AwNzJX0lEKTi0uzszPAymwqAUAFnq+pywAAAA="/>
  </w:docVars>
  <w:rsids>
    <w:rsidRoot w:val="003E2FBF"/>
    <w:rsid w:val="00014C7B"/>
    <w:rsid w:val="00032BF5"/>
    <w:rsid w:val="00047A59"/>
    <w:rsid w:val="000C29D3"/>
    <w:rsid w:val="000C3733"/>
    <w:rsid w:val="000E10F3"/>
    <w:rsid w:val="00110377"/>
    <w:rsid w:val="00132E44"/>
    <w:rsid w:val="00136109"/>
    <w:rsid w:val="001B1674"/>
    <w:rsid w:val="001B2AB8"/>
    <w:rsid w:val="001C74D0"/>
    <w:rsid w:val="00215B3C"/>
    <w:rsid w:val="0028059B"/>
    <w:rsid w:val="00295B26"/>
    <w:rsid w:val="002A1571"/>
    <w:rsid w:val="002D6550"/>
    <w:rsid w:val="002D744C"/>
    <w:rsid w:val="003127A6"/>
    <w:rsid w:val="00313BE6"/>
    <w:rsid w:val="003269B4"/>
    <w:rsid w:val="00371317"/>
    <w:rsid w:val="00395658"/>
    <w:rsid w:val="0039718F"/>
    <w:rsid w:val="003A1FF1"/>
    <w:rsid w:val="003C3BD4"/>
    <w:rsid w:val="003E2FBF"/>
    <w:rsid w:val="004B7F2E"/>
    <w:rsid w:val="004C5DE3"/>
    <w:rsid w:val="00513188"/>
    <w:rsid w:val="00560BED"/>
    <w:rsid w:val="0057717D"/>
    <w:rsid w:val="005D07E7"/>
    <w:rsid w:val="00645EC4"/>
    <w:rsid w:val="00652A55"/>
    <w:rsid w:val="006534B2"/>
    <w:rsid w:val="0066491D"/>
    <w:rsid w:val="00686A34"/>
    <w:rsid w:val="00692A02"/>
    <w:rsid w:val="006C46B0"/>
    <w:rsid w:val="006F09B9"/>
    <w:rsid w:val="007C5C0C"/>
    <w:rsid w:val="007E5C36"/>
    <w:rsid w:val="00812171"/>
    <w:rsid w:val="008512CD"/>
    <w:rsid w:val="008C12D3"/>
    <w:rsid w:val="008D709A"/>
    <w:rsid w:val="00926A13"/>
    <w:rsid w:val="009322FD"/>
    <w:rsid w:val="00961B96"/>
    <w:rsid w:val="009630A5"/>
    <w:rsid w:val="00972ED7"/>
    <w:rsid w:val="009824C8"/>
    <w:rsid w:val="00983D8E"/>
    <w:rsid w:val="009D49D1"/>
    <w:rsid w:val="00A1451D"/>
    <w:rsid w:val="00A313BE"/>
    <w:rsid w:val="00A56139"/>
    <w:rsid w:val="00AD4A8F"/>
    <w:rsid w:val="00AD5494"/>
    <w:rsid w:val="00AF6F9C"/>
    <w:rsid w:val="00B44E87"/>
    <w:rsid w:val="00B60E97"/>
    <w:rsid w:val="00B75344"/>
    <w:rsid w:val="00BC2A16"/>
    <w:rsid w:val="00C0273D"/>
    <w:rsid w:val="00C64E47"/>
    <w:rsid w:val="00C95A08"/>
    <w:rsid w:val="00CF557E"/>
    <w:rsid w:val="00D24529"/>
    <w:rsid w:val="00D33FB6"/>
    <w:rsid w:val="00D70852"/>
    <w:rsid w:val="00D90C7E"/>
    <w:rsid w:val="00DD553D"/>
    <w:rsid w:val="00DE167A"/>
    <w:rsid w:val="00E125D3"/>
    <w:rsid w:val="00E261F3"/>
    <w:rsid w:val="00E97E1F"/>
    <w:rsid w:val="00EC7779"/>
    <w:rsid w:val="00ED42DA"/>
    <w:rsid w:val="00EF540D"/>
    <w:rsid w:val="00EF644B"/>
    <w:rsid w:val="00F05865"/>
    <w:rsid w:val="00F22524"/>
    <w:rsid w:val="00F22FA8"/>
    <w:rsid w:val="00F33C99"/>
    <w:rsid w:val="00FA50D2"/>
    <w:rsid w:val="00FA7DB6"/>
    <w:rsid w:val="00FB2EE5"/>
    <w:rsid w:val="00FE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33B16"/>
  <w15:chartTrackingRefBased/>
  <w15:docId w15:val="{5B36CD09-B7CF-46C5-AE68-FCD2D7E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D1"/>
    <w:rPr>
      <w:rFonts w:ascii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BF"/>
    <w:pPr>
      <w:ind w:left="720"/>
      <w:contextualSpacing/>
    </w:pPr>
  </w:style>
  <w:style w:type="character" w:customStyle="1" w:styleId="gmaildefault">
    <w:name w:val="gmail_default"/>
    <w:basedOn w:val="DefaultParagraphFont"/>
    <w:rsid w:val="008D709A"/>
  </w:style>
  <w:style w:type="paragraph" w:styleId="Header">
    <w:name w:val="header"/>
    <w:basedOn w:val="Normal"/>
    <w:link w:val="HeaderChar"/>
    <w:uiPriority w:val="99"/>
    <w:unhideWhenUsed/>
    <w:rsid w:val="008D709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nhideWhenUsed/>
    <w:rsid w:val="008D709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Zaglavlje">
    <w:name w:val="Zaglavlje"/>
    <w:basedOn w:val="Header"/>
    <w:qFormat/>
    <w:rsid w:val="008D709A"/>
    <w:pPr>
      <w:tabs>
        <w:tab w:val="clear" w:pos="4536"/>
        <w:tab w:val="clear" w:pos="9072"/>
        <w:tab w:val="left" w:pos="7797"/>
        <w:tab w:val="left" w:pos="8364"/>
      </w:tabs>
      <w:spacing w:line="276" w:lineRule="auto"/>
      <w:jc w:val="both"/>
    </w:pPr>
    <w:rPr>
      <w:rFonts w:ascii="Arial Narrow" w:eastAsia="Times New Roman" w:hAnsi="Arial Narrow"/>
      <w:noProof/>
      <w:sz w:val="22"/>
      <w:szCs w:val="22"/>
    </w:rPr>
  </w:style>
  <w:style w:type="character" w:styleId="PageNumber">
    <w:name w:val="page number"/>
    <w:basedOn w:val="DefaultParagraphFont"/>
    <w:rsid w:val="008D7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9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homir Dokšanović</cp:lastModifiedBy>
  <cp:revision>5</cp:revision>
  <dcterms:created xsi:type="dcterms:W3CDTF">2023-02-07T17:18:00Z</dcterms:created>
  <dcterms:modified xsi:type="dcterms:W3CDTF">2023-02-0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dbbfa7235bee9119baec73d5279058400ac6895fb7c65e1a35f2d64f44622</vt:lpwstr>
  </property>
</Properties>
</file>